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66C3ED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2766C3EE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766C3EF" w14:textId="37BDB0E8" w:rsidR="007673F9" w:rsidRPr="00CF4B0B" w:rsidRDefault="00CF4B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2766C3F0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766C3F1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766C3F2" w14:textId="77777777" w:rsidR="007673F9" w:rsidRPr="00CF4B0B" w:rsidRDefault="00822D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4B0B">
        <w:rPr>
          <w:rFonts w:eastAsia="Arial"/>
          <w:lang w:eastAsia="en-US" w:bidi="en-US"/>
        </w:rPr>
        <w:t>Contact Name</w:t>
      </w:r>
    </w:p>
    <w:p w14:paraId="2766C3F3" w14:textId="77777777" w:rsidR="007673F9" w:rsidRPr="00CF4B0B" w:rsidRDefault="00822D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4B0B">
        <w:rPr>
          <w:rFonts w:eastAsia="Arial"/>
          <w:lang w:eastAsia="en-US" w:bidi="en-US"/>
        </w:rPr>
        <w:t>Address</w:t>
      </w:r>
    </w:p>
    <w:p w14:paraId="2766C3F4" w14:textId="77777777" w:rsidR="007673F9" w:rsidRPr="00CF4B0B" w:rsidRDefault="00822D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4B0B">
        <w:rPr>
          <w:rFonts w:eastAsia="Arial"/>
          <w:lang w:eastAsia="en-US" w:bidi="en-US"/>
        </w:rPr>
        <w:t>Address2</w:t>
      </w:r>
      <w:r w:rsidRPr="00CF4B0B">
        <w:rPr>
          <w:rFonts w:eastAsia="Arial"/>
          <w:lang w:eastAsia="en-US" w:bidi="en-US"/>
        </w:rPr>
        <w:tab/>
      </w:r>
    </w:p>
    <w:p w14:paraId="2766C3F5" w14:textId="77777777" w:rsidR="007673F9" w:rsidRPr="00CF4B0B" w:rsidRDefault="00822D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4B0B">
        <w:rPr>
          <w:rFonts w:eastAsia="Arial"/>
          <w:lang w:eastAsia="en-US" w:bidi="en-US"/>
        </w:rPr>
        <w:t>City, State/Province</w:t>
      </w:r>
    </w:p>
    <w:p w14:paraId="2766C3F6" w14:textId="77777777" w:rsidR="007673F9" w:rsidRPr="00CF4B0B" w:rsidRDefault="00822D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4B0B">
        <w:rPr>
          <w:rFonts w:eastAsia="Arial"/>
          <w:lang w:eastAsia="en-US" w:bidi="en-US"/>
        </w:rPr>
        <w:t>Zip/Postal Code</w:t>
      </w:r>
    </w:p>
    <w:p w14:paraId="2766C3F7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766C3F8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766C3F9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766C3FA" w14:textId="4C4CE638" w:rsidR="007673F9" w:rsidRPr="005528C4" w:rsidRDefault="00CF4B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 w:rsidRPr="005528C4">
        <w:rPr>
          <w:rFonts w:eastAsia="Arial"/>
          <w:b/>
          <w:color w:val="000000"/>
          <w:lang w:eastAsia="en-US" w:bidi="en-US"/>
        </w:rPr>
        <w:t>RE</w:t>
      </w:r>
      <w:r w:rsidR="00822D51" w:rsidRPr="005528C4">
        <w:rPr>
          <w:rFonts w:eastAsia="Arial"/>
          <w:b/>
          <w:color w:val="000000"/>
          <w:lang w:eastAsia="en-US" w:bidi="en-US"/>
        </w:rPr>
        <w:t xml:space="preserve">: </w:t>
      </w:r>
      <w:r w:rsidR="00822D51" w:rsidRPr="005528C4">
        <w:rPr>
          <w:rFonts w:eastAsia="Arial"/>
          <w:b/>
          <w:noProof/>
          <w:color w:val="000000"/>
          <w:lang w:eastAsia="en-US" w:bidi="en-US"/>
        </w:rPr>
        <w:t>NOTICE OF DELAYED SHIPMENT</w:t>
      </w:r>
    </w:p>
    <w:p w14:paraId="2766C3FB" w14:textId="77777777" w:rsidR="007673F9" w:rsidRPr="00D53973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2766C3FC" w14:textId="77777777" w:rsidR="007673F9" w:rsidRPr="00D53973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2766C3FD" w14:textId="77777777" w:rsidR="007673F9" w:rsidRPr="00D53973" w:rsidRDefault="00822D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D53973">
        <w:rPr>
          <w:rFonts w:eastAsia="Arial"/>
          <w:noProof/>
          <w:color w:val="000000"/>
          <w:lang w:eastAsia="en-US" w:bidi="en-US"/>
        </w:rPr>
        <w:t>Dear [CONTACT NAME],</w:t>
      </w:r>
    </w:p>
    <w:p w14:paraId="2766C3FE" w14:textId="77777777" w:rsidR="007673F9" w:rsidRPr="00D53973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766C3FF" w14:textId="105F1097" w:rsidR="007673F9" w:rsidRPr="00D72BAA" w:rsidRDefault="00D5397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</w:t>
      </w:r>
      <w:r w:rsidRPr="00D539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ur 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</w:t>
      </w:r>
      <w:r w:rsidRPr="00D539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ummer catalogue 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has generated </w:t>
      </w:r>
      <w:r w:rsidR="00615AD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</w:t>
      </w:r>
      <w:r w:rsidR="00822D51" w:rsidRPr="00D5397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huge response</w:t>
      </w:r>
      <w:r w:rsidR="00C9195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from our customers and we are therefore encountering some delays in getting all our orders processed.</w:t>
      </w:r>
      <w:r w:rsidR="00822D51" w:rsidRPr="00D72BA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C9195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Please be advsied that your order number </w:t>
      </w:r>
      <w:r w:rsidR="00822D51" w:rsidRPr="00D72BA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[NUMBER] </w:t>
      </w:r>
      <w:r w:rsidR="00C9195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ill be processed as soon as possible and should arrive by [DATE]</w:t>
      </w:r>
      <w:r w:rsidR="00822D51" w:rsidRPr="00D72BA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</w:t>
      </w:r>
    </w:p>
    <w:p w14:paraId="2766C400" w14:textId="77777777" w:rsidR="007673F9" w:rsidRPr="00D72BAA" w:rsidRDefault="007673F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766C401" w14:textId="371F88E6" w:rsidR="007673F9" w:rsidRPr="00CF4B0B" w:rsidRDefault="00822D5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D72BA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lease accept our</w:t>
      </w:r>
      <w:r w:rsidRPr="006277F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C006A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sincere </w:t>
      </w:r>
      <w:r w:rsidRPr="006277F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pologies for this delay.</w:t>
      </w:r>
    </w:p>
    <w:p w14:paraId="2766C402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766C403" w14:textId="5BD70327" w:rsidR="007673F9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2A0CA6E" w14:textId="77777777" w:rsidR="00156412" w:rsidRPr="00CF4B0B" w:rsidRDefault="001564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766C404" w14:textId="6BC25942" w:rsidR="007673F9" w:rsidRPr="00CF4B0B" w:rsidRDefault="00CF4B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822D51" w:rsidRPr="00CF4B0B">
        <w:rPr>
          <w:rFonts w:eastAsia="Arial"/>
          <w:lang w:eastAsia="en-US" w:bidi="en-US"/>
        </w:rPr>
        <w:t>,</w:t>
      </w:r>
    </w:p>
    <w:p w14:paraId="2766C405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766C406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766C407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766C408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766C409" w14:textId="77777777" w:rsidR="007673F9" w:rsidRPr="00CF4B0B" w:rsidRDefault="00822D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F4B0B">
        <w:rPr>
          <w:rFonts w:eastAsia="Arial"/>
          <w:lang w:eastAsia="en-US" w:bidi="en-US"/>
        </w:rPr>
        <w:t>[YOUR NAME]</w:t>
      </w:r>
    </w:p>
    <w:p w14:paraId="2766C40A" w14:textId="77777777" w:rsidR="007673F9" w:rsidRPr="00CF4B0B" w:rsidRDefault="00822D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F4B0B">
        <w:rPr>
          <w:rFonts w:eastAsia="Arial"/>
          <w:color w:val="000000"/>
          <w:lang w:eastAsia="en-US" w:bidi="en-US"/>
        </w:rPr>
        <w:t>[YOUR TITLE]</w:t>
      </w:r>
    </w:p>
    <w:p w14:paraId="2766C40B" w14:textId="77777777" w:rsidR="007673F9" w:rsidRPr="00CF4B0B" w:rsidRDefault="00822D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F4B0B">
        <w:rPr>
          <w:rFonts w:eastAsia="Arial"/>
          <w:color w:val="000000"/>
          <w:lang w:eastAsia="en-US" w:bidi="en-US"/>
        </w:rPr>
        <w:t>[YOUR PHONE NUMBER]</w:t>
      </w:r>
    </w:p>
    <w:p w14:paraId="2766C40C" w14:textId="77777777" w:rsidR="007673F9" w:rsidRPr="00CF4B0B" w:rsidRDefault="00822D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F4B0B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2766C40D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766C40E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766C40F" w14:textId="77777777" w:rsidR="007673F9" w:rsidRPr="00CF4B0B" w:rsidRDefault="007673F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766C410" w14:textId="77777777" w:rsidR="007673F9" w:rsidRPr="00CF4B0B" w:rsidRDefault="007673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7673F9" w:rsidRPr="00CF4B0B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52E52B" w14:textId="77777777" w:rsidR="002E70BC" w:rsidRDefault="002E70BC">
      <w:r>
        <w:separator/>
      </w:r>
    </w:p>
  </w:endnote>
  <w:endnote w:type="continuationSeparator" w:id="0">
    <w:p w14:paraId="38518897" w14:textId="77777777" w:rsidR="002E70BC" w:rsidRDefault="002E70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6C412" w14:textId="77777777" w:rsidR="007673F9" w:rsidRDefault="00822D5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2766C413" w14:textId="77777777" w:rsidR="007673F9" w:rsidRDefault="00822D5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766C414" w14:textId="77777777" w:rsidR="007673F9" w:rsidRDefault="00822D5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2766C415" w14:textId="77777777" w:rsidR="007673F9" w:rsidRDefault="004E13D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822D51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DFC54B" w14:textId="77777777" w:rsidR="002E70BC" w:rsidRDefault="002E70BC">
      <w:r>
        <w:separator/>
      </w:r>
    </w:p>
  </w:footnote>
  <w:footnote w:type="continuationSeparator" w:id="0">
    <w:p w14:paraId="398E2EFA" w14:textId="77777777" w:rsidR="002E70BC" w:rsidRDefault="002E70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6C411" w14:textId="77777777" w:rsidR="007673F9" w:rsidRDefault="007673F9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jY2sTQwtTCytLRQ0lEKTi0uzszPAykwrgUAOaaZjCwAAAA="/>
    <w:docVar w:name="Description" w:val="Use this template when you need to notify clients of a Delayed shipment. You may also find other merchandise related document templates that may be helpful to you and your business here https://www.templateguru.co.za/documents/shipping-merchandise/ and other operations and logistics templates here https://www.templateguru.co.za/templates/operations-logistics/"/>
    <w:docVar w:name="Excerpt" w:val="Our Summer catalogue has generated a huge response such that we are encountering a delay in_x000a_filling some of the orders. Item [NUMBER] should be sent to you within [TIME] from this date."/>
    <w:docVar w:name="Tags" w:val="shipping, equipment, logistics, business documents, entrepreneurship, entrepreneur, lease, transfer,  operations, notification, partnership, pledge, commercial, cancellation, discount, delayed, demand, return _x000a_ , goods, back order, cancellation, suspend, positive, information, request, merchandise, new supplier, return, purchase order, refusal to accept, reclamation, future , deliveries, stop goods, part arrival, carrier, shipper, apology, damaged, overshipment, substitution, rejection, late return, credit, inability, notice of delayed shipment template, notice of delayed shipment example"/>
  </w:docVars>
  <w:rsids>
    <w:rsidRoot w:val="007673F9"/>
    <w:rsid w:val="00016B71"/>
    <w:rsid w:val="00124149"/>
    <w:rsid w:val="00156412"/>
    <w:rsid w:val="00182801"/>
    <w:rsid w:val="002E70BC"/>
    <w:rsid w:val="00305FC7"/>
    <w:rsid w:val="0037348A"/>
    <w:rsid w:val="00404A09"/>
    <w:rsid w:val="00446601"/>
    <w:rsid w:val="0048411C"/>
    <w:rsid w:val="004D3DEB"/>
    <w:rsid w:val="004E13D2"/>
    <w:rsid w:val="00551C98"/>
    <w:rsid w:val="005528C4"/>
    <w:rsid w:val="00574941"/>
    <w:rsid w:val="00615ADD"/>
    <w:rsid w:val="006277FC"/>
    <w:rsid w:val="007673F9"/>
    <w:rsid w:val="00822B76"/>
    <w:rsid w:val="00822D51"/>
    <w:rsid w:val="00825750"/>
    <w:rsid w:val="0087620E"/>
    <w:rsid w:val="009C7AFA"/>
    <w:rsid w:val="00B82417"/>
    <w:rsid w:val="00C006AC"/>
    <w:rsid w:val="00C60FF2"/>
    <w:rsid w:val="00C9195B"/>
    <w:rsid w:val="00CF4B0B"/>
    <w:rsid w:val="00D53973"/>
    <w:rsid w:val="00D700DB"/>
    <w:rsid w:val="00D72BAA"/>
    <w:rsid w:val="00DE4391"/>
    <w:rsid w:val="00FA0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6C3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9</Words>
  <Characters>456</Characters>
  <Application>Microsoft Office Word</Application>
  <DocSecurity>0</DocSecurity>
  <Lines>3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0-03T13:21:00Z</dcterms:created>
  <dcterms:modified xsi:type="dcterms:W3CDTF">2019-10-21T19:15:00Z</dcterms:modified>
  <cp:category/>
</cp:coreProperties>
</file>